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4D3F" w:rsidRPr="001340CD" w:rsidRDefault="006E4D3F" w:rsidP="0012476A">
      <w:pPr>
        <w:pStyle w:val="NoSpacing"/>
        <w:tabs>
          <w:tab w:val="left" w:pos="6515"/>
        </w:tabs>
        <w:spacing w:line="360" w:lineRule="auto"/>
        <w:rPr>
          <w:b/>
          <w:caps/>
          <w:szCs w:val="24"/>
        </w:rPr>
      </w:pPr>
      <w:r w:rsidRPr="001340CD">
        <w:rPr>
          <w:b/>
          <w:caps/>
          <w:szCs w:val="24"/>
        </w:rPr>
        <w:t>Calculus Lab Assignment</w:t>
      </w:r>
      <w:r w:rsidR="0012476A">
        <w:rPr>
          <w:b/>
          <w:caps/>
          <w:szCs w:val="24"/>
        </w:rPr>
        <w:tab/>
      </w:r>
    </w:p>
    <w:p w:rsidR="006E4D3F" w:rsidRPr="001340CD" w:rsidRDefault="006E4D3F" w:rsidP="001340CD">
      <w:pPr>
        <w:pStyle w:val="NoSpacing"/>
        <w:spacing w:line="360" w:lineRule="auto"/>
        <w:rPr>
          <w:rFonts w:cs="Arial"/>
          <w:b/>
          <w:szCs w:val="24"/>
        </w:rPr>
      </w:pPr>
    </w:p>
    <w:p w:rsidR="006E4D3F" w:rsidRPr="001340CD" w:rsidRDefault="006E4D3F" w:rsidP="001340CD">
      <w:pPr>
        <w:pStyle w:val="NoSpacing"/>
        <w:spacing w:line="360" w:lineRule="auto"/>
        <w:rPr>
          <w:rFonts w:cs="Arial"/>
          <w:szCs w:val="24"/>
        </w:rPr>
      </w:pPr>
      <w:r w:rsidRPr="001340CD">
        <w:rPr>
          <w:rFonts w:cs="Arial"/>
          <w:b/>
          <w:szCs w:val="24"/>
        </w:rPr>
        <w:t>Name of the Student:</w:t>
      </w:r>
      <w:r w:rsidRPr="001340CD">
        <w:rPr>
          <w:rFonts w:cs="Arial"/>
          <w:szCs w:val="24"/>
        </w:rPr>
        <w:t xml:space="preserve"> Rahul Karthik S </w:t>
      </w:r>
    </w:p>
    <w:p w:rsidR="006E4D3F" w:rsidRPr="001340CD" w:rsidRDefault="006E4D3F" w:rsidP="001340CD">
      <w:pPr>
        <w:pStyle w:val="NoSpacing"/>
        <w:spacing w:line="360" w:lineRule="auto"/>
        <w:rPr>
          <w:rFonts w:cs="Arial"/>
          <w:szCs w:val="24"/>
        </w:rPr>
      </w:pPr>
      <w:r w:rsidRPr="001340CD">
        <w:rPr>
          <w:rFonts w:cs="Arial"/>
          <w:b/>
          <w:szCs w:val="24"/>
        </w:rPr>
        <w:t>Registration Number:</w:t>
      </w:r>
      <w:r w:rsidRPr="001340CD">
        <w:rPr>
          <w:rFonts w:cs="Arial"/>
          <w:szCs w:val="24"/>
        </w:rPr>
        <w:t xml:space="preserve"> 21BME1059</w:t>
      </w:r>
    </w:p>
    <w:p w:rsidR="009F4D01" w:rsidRPr="001340CD" w:rsidRDefault="009F4D01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79196C" w:rsidRPr="001340CD" w:rsidRDefault="00184215" w:rsidP="001340CD">
      <w:pPr>
        <w:pStyle w:val="NoSpacing"/>
        <w:spacing w:line="360" w:lineRule="auto"/>
        <w:rPr>
          <w:szCs w:val="24"/>
        </w:rPr>
      </w:pPr>
      <w:r w:rsidRPr="001340CD">
        <w:rPr>
          <w:szCs w:val="24"/>
        </w:rPr>
        <w:t>Addition, Subtraction, Multiplication, element-wise multiplication, element-wise left and right division, t</w:t>
      </w:r>
      <w:r w:rsidR="00F16F9C">
        <w:rPr>
          <w:szCs w:val="24"/>
        </w:rPr>
        <w:t xml:space="preserve">ranspose, squares, determinants, </w:t>
      </w:r>
      <w:r w:rsidRPr="001340CD">
        <w:rPr>
          <w:szCs w:val="24"/>
        </w:rPr>
        <w:t>trace</w:t>
      </w:r>
      <w:r w:rsidR="00F16F9C">
        <w:rPr>
          <w:szCs w:val="24"/>
        </w:rPr>
        <w:t xml:space="preserve"> and comments</w:t>
      </w:r>
      <w:r w:rsidRPr="001340CD">
        <w:rPr>
          <w:szCs w:val="24"/>
        </w:rPr>
        <w:t>:</w:t>
      </w:r>
    </w:p>
    <w:p w:rsidR="00184215" w:rsidRPr="001340CD" w:rsidRDefault="00184215" w:rsidP="001340CD">
      <w:pPr>
        <w:pStyle w:val="NoSpacing"/>
        <w:spacing w:line="360" w:lineRule="auto"/>
        <w:rPr>
          <w:szCs w:val="24"/>
        </w:rPr>
      </w:pPr>
    </w:p>
    <w:p w:rsidR="00184215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szCs w:val="24"/>
        </w:rPr>
        <w:t>Editor Window</w:t>
      </w:r>
      <w:proofErr w:type="gramStart"/>
      <w:r w:rsidRPr="001340CD">
        <w:rPr>
          <w:szCs w:val="24"/>
        </w:rPr>
        <w:t>:</w:t>
      </w:r>
      <w:proofErr w:type="gramEnd"/>
      <w:r w:rsidR="00184215" w:rsidRPr="001340CD">
        <w:rPr>
          <w:szCs w:val="24"/>
        </w:rPr>
        <w:br/>
      </w:r>
      <w:proofErr w:type="spellStart"/>
      <w:r w:rsidR="00184215" w:rsidRPr="001340CD">
        <w:rPr>
          <w:rFonts w:ascii="Courier New" w:hAnsi="Courier New" w:cs="Courier New"/>
          <w:color w:val="000000"/>
          <w:szCs w:val="24"/>
        </w:rPr>
        <w:t>clc</w:t>
      </w:r>
      <w:proofErr w:type="spellEnd"/>
    </w:p>
    <w:p w:rsidR="00184215" w:rsidRPr="001340CD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clear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1340CD">
        <w:rPr>
          <w:rFonts w:ascii="Courier New" w:hAnsi="Courier New" w:cs="Courier New"/>
          <w:color w:val="AA04F9"/>
          <w:sz w:val="24"/>
          <w:szCs w:val="24"/>
        </w:rPr>
        <w:t>all</w:t>
      </w:r>
    </w:p>
    <w:p w:rsidR="00184215" w:rsidRPr="001340CD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c = [3 5 6; 4 0 -7; 1 7 11] </w:t>
      </w:r>
    </w:p>
    <w:p w:rsidR="00D32A5B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color w:val="028009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d = [9 0 5; 2 1 3; 0 12 -4] </w:t>
      </w:r>
    </w:p>
    <w:p w:rsidR="00D32A5B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color w:val="028009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e = [1 2 3; 4 5 6; 7 8 9] </w:t>
      </w:r>
    </w:p>
    <w:p w:rsidR="00184215" w:rsidRPr="001340CD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f = c + d </w:t>
      </w:r>
    </w:p>
    <w:p w:rsidR="00D32A5B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color w:val="028009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g = c - d </w:t>
      </w:r>
    </w:p>
    <w:p w:rsidR="00184215" w:rsidRPr="001340CD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h = c * d </w:t>
      </w:r>
    </w:p>
    <w:p w:rsidR="00184215" w:rsidRPr="001340CD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1340CD"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c .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* d </w:t>
      </w:r>
    </w:p>
    <w:p w:rsidR="00184215" w:rsidRPr="001340CD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j = </w:t>
      </w: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c ./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 d </w:t>
      </w:r>
    </w:p>
    <w:p w:rsidR="00D32A5B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color w:val="028009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k = </w:t>
      </w: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c .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\ d </w:t>
      </w:r>
    </w:p>
    <w:p w:rsidR="00184215" w:rsidRPr="001340CD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l = c / d </w:t>
      </w:r>
    </w:p>
    <w:p w:rsidR="00184215" w:rsidRPr="001340CD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m = c \ d </w:t>
      </w:r>
    </w:p>
    <w:p w:rsidR="00D32A5B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color w:val="028009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n = </w:t>
      </w:r>
      <w:proofErr w:type="spellStart"/>
      <w:r w:rsidRPr="001340CD">
        <w:rPr>
          <w:rFonts w:ascii="Courier New" w:hAnsi="Courier New" w:cs="Courier New"/>
          <w:color w:val="000000"/>
          <w:sz w:val="24"/>
          <w:szCs w:val="24"/>
        </w:rPr>
        <w:t>inv</w:t>
      </w:r>
      <w:proofErr w:type="spell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(c) </w:t>
      </w:r>
    </w:p>
    <w:p w:rsidR="00184215" w:rsidRPr="001340CD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o = c' </w:t>
      </w:r>
    </w:p>
    <w:p w:rsidR="00184215" w:rsidRPr="001340CD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p = transpose(c) </w:t>
      </w:r>
    </w:p>
    <w:p w:rsidR="00184215" w:rsidRPr="001340CD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>q = c</w:t>
      </w: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.^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2 </w:t>
      </w:r>
    </w:p>
    <w:p w:rsidR="00D32A5B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color w:val="028009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r = </w:t>
      </w:r>
      <w:proofErr w:type="spellStart"/>
      <w:r w:rsidRPr="001340CD">
        <w:rPr>
          <w:rFonts w:ascii="Courier New" w:hAnsi="Courier New" w:cs="Courier New"/>
          <w:color w:val="000000"/>
          <w:sz w:val="24"/>
          <w:szCs w:val="24"/>
        </w:rPr>
        <w:t>det</w:t>
      </w:r>
      <w:proofErr w:type="spell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(c) </w:t>
      </w:r>
    </w:p>
    <w:p w:rsidR="00184215" w:rsidRDefault="00184215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color w:val="000000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s = </w:t>
      </w: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trace(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e) </w:t>
      </w:r>
    </w:p>
    <w:p w:rsidR="00CB31F2" w:rsidRPr="00CB31F2" w:rsidRDefault="00CB31F2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color w:val="70AD47" w:themeColor="accent6"/>
          <w:sz w:val="24"/>
          <w:szCs w:val="24"/>
        </w:rPr>
      </w:pPr>
      <w:r w:rsidRPr="00CB31F2">
        <w:rPr>
          <w:rFonts w:ascii="Courier New" w:hAnsi="Courier New" w:cs="Courier New"/>
          <w:color w:val="70AD47" w:themeColor="accent6"/>
          <w:sz w:val="24"/>
          <w:szCs w:val="24"/>
        </w:rPr>
        <w:t>% comments</w:t>
      </w:r>
    </w:p>
    <w:p w:rsidR="00184215" w:rsidRPr="001340CD" w:rsidRDefault="00184215" w:rsidP="001340CD">
      <w:pPr>
        <w:pStyle w:val="NoSpacing"/>
        <w:spacing w:line="360" w:lineRule="auto"/>
        <w:rPr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szCs w:val="24"/>
        </w:rPr>
      </w:pPr>
      <w:r w:rsidRPr="001340CD">
        <w:rPr>
          <w:szCs w:val="24"/>
        </w:rPr>
        <w:t>Command Window: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lastRenderedPageBreak/>
        <w:t>c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3     5     6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4     0    -7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1     7    11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d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9     0     5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2     1     3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0    12    -4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e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1     2     3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4     5     6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7     8     9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f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12     5    11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6     1    -4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1    19     7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g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-6     5     1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2    -1   -10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lastRenderedPageBreak/>
        <w:t xml:space="preserve">     1    -5    15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h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37    77     6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36   -84    48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23   139   -18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proofErr w:type="spellStart"/>
      <w:r w:rsidRPr="001340CD">
        <w:rPr>
          <w:rFonts w:ascii="Courier New" w:hAnsi="Courier New" w:cs="Courier New"/>
          <w:szCs w:val="24"/>
        </w:rPr>
        <w:t>i</w:t>
      </w:r>
      <w:proofErr w:type="spellEnd"/>
      <w:r w:rsidRPr="001340CD">
        <w:rPr>
          <w:rFonts w:ascii="Courier New" w:hAnsi="Courier New" w:cs="Courier New"/>
          <w:szCs w:val="24"/>
        </w:rPr>
        <w:t xml:space="preserve">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27     0    30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8     0   -21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0    84   -44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j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0.3333       </w:t>
      </w:r>
      <w:proofErr w:type="spellStart"/>
      <w:proofErr w:type="gramStart"/>
      <w:r w:rsidRPr="001340CD">
        <w:rPr>
          <w:rFonts w:ascii="Courier New" w:hAnsi="Courier New" w:cs="Courier New"/>
          <w:szCs w:val="24"/>
        </w:rPr>
        <w:t>Inf</w:t>
      </w:r>
      <w:proofErr w:type="spellEnd"/>
      <w:proofErr w:type="gramEnd"/>
      <w:r w:rsidRPr="001340CD">
        <w:rPr>
          <w:rFonts w:ascii="Courier New" w:hAnsi="Courier New" w:cs="Courier New"/>
          <w:szCs w:val="24"/>
        </w:rPr>
        <w:t xml:space="preserve">    1.2000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2.0000         0   -2.3333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  </w:t>
      </w:r>
      <w:proofErr w:type="spellStart"/>
      <w:proofErr w:type="gramStart"/>
      <w:r w:rsidRPr="001340CD">
        <w:rPr>
          <w:rFonts w:ascii="Courier New" w:hAnsi="Courier New" w:cs="Courier New"/>
          <w:szCs w:val="24"/>
        </w:rPr>
        <w:t>Inf</w:t>
      </w:r>
      <w:proofErr w:type="spellEnd"/>
      <w:proofErr w:type="gramEnd"/>
      <w:r w:rsidRPr="001340CD">
        <w:rPr>
          <w:rFonts w:ascii="Courier New" w:hAnsi="Courier New" w:cs="Courier New"/>
          <w:szCs w:val="24"/>
        </w:rPr>
        <w:t xml:space="preserve">    0.5833   -2.7500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k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3.0000         0    0.8333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0.5000       </w:t>
      </w:r>
      <w:proofErr w:type="spellStart"/>
      <w:proofErr w:type="gramStart"/>
      <w:r w:rsidRPr="001340CD">
        <w:rPr>
          <w:rFonts w:ascii="Courier New" w:hAnsi="Courier New" w:cs="Courier New"/>
          <w:szCs w:val="24"/>
        </w:rPr>
        <w:t>Inf</w:t>
      </w:r>
      <w:proofErr w:type="spellEnd"/>
      <w:proofErr w:type="gramEnd"/>
      <w:r w:rsidRPr="001340CD">
        <w:rPr>
          <w:rFonts w:ascii="Courier New" w:hAnsi="Courier New" w:cs="Courier New"/>
          <w:szCs w:val="24"/>
        </w:rPr>
        <w:t xml:space="preserve">   -0.4286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    0    1.7143   -0.3636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l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-0.2667    2.7000    0.1917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1.3667   -4.1500    0.3458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-1.1667    5.7500    0.1042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m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6.9167   -7.2167    5.7667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-6.7500    9.4500   -5.9000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3.6667   -4.2667    2.8667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n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0.8167   -0.2167   -0.5833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-0.8500    0.4500    0.7500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0.4667   -0.2667   -0.3333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o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3     4     1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5     0     7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6    -7    11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p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3     4     1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5     0     7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6    -7    11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q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9    25    36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16     0    49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1    49   121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r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60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s =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15</w:t>
      </w:r>
    </w:p>
    <w:p w:rsidR="00640970" w:rsidRPr="001340CD" w:rsidRDefault="00640970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640970" w:rsidRPr="001340CD" w:rsidRDefault="00640970" w:rsidP="001340CD">
      <w:pPr>
        <w:pStyle w:val="NoSpacing"/>
        <w:spacing w:line="360" w:lineRule="auto"/>
        <w:rPr>
          <w:szCs w:val="24"/>
        </w:rPr>
      </w:pPr>
      <w:r w:rsidRPr="001340CD">
        <w:rPr>
          <w:szCs w:val="24"/>
        </w:rPr>
        <w:t xml:space="preserve">Linspace, 2D Plotting, Axis Equal, </w:t>
      </w:r>
      <w:proofErr w:type="spellStart"/>
      <w:r w:rsidRPr="001340CD">
        <w:rPr>
          <w:szCs w:val="24"/>
        </w:rPr>
        <w:t>XLable</w:t>
      </w:r>
      <w:proofErr w:type="spellEnd"/>
      <w:r w:rsidRPr="001340CD">
        <w:rPr>
          <w:szCs w:val="24"/>
        </w:rPr>
        <w:t xml:space="preserve">, </w:t>
      </w:r>
      <w:proofErr w:type="spellStart"/>
      <w:r w:rsidRPr="001340CD">
        <w:rPr>
          <w:szCs w:val="24"/>
        </w:rPr>
        <w:t>YLable</w:t>
      </w:r>
      <w:proofErr w:type="spellEnd"/>
      <w:r w:rsidRPr="001340CD">
        <w:rPr>
          <w:szCs w:val="24"/>
        </w:rPr>
        <w:t xml:space="preserve"> and </w:t>
      </w:r>
      <w:r w:rsidR="00820CA4" w:rsidRPr="001340CD">
        <w:rPr>
          <w:szCs w:val="24"/>
        </w:rPr>
        <w:t>Title:</w:t>
      </w:r>
    </w:p>
    <w:p w:rsidR="00820CA4" w:rsidRPr="001340CD" w:rsidRDefault="00820CA4" w:rsidP="001340CD">
      <w:pPr>
        <w:pStyle w:val="NoSpacing"/>
        <w:spacing w:line="360" w:lineRule="auto"/>
        <w:rPr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szCs w:val="24"/>
        </w:rPr>
      </w:pPr>
      <w:r w:rsidRPr="001340CD">
        <w:rPr>
          <w:szCs w:val="24"/>
        </w:rPr>
        <w:t>Editor Window:</w:t>
      </w:r>
    </w:p>
    <w:p w:rsidR="00820CA4" w:rsidRPr="001340CD" w:rsidRDefault="00820CA4" w:rsidP="001340CD">
      <w:pPr>
        <w:pStyle w:val="NoSpacing"/>
        <w:spacing w:line="360" w:lineRule="auto"/>
        <w:rPr>
          <w:szCs w:val="24"/>
        </w:rPr>
      </w:pPr>
    </w:p>
    <w:p w:rsidR="00820CA4" w:rsidRPr="001340CD" w:rsidRDefault="00820CA4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clc</w:t>
      </w:r>
      <w:proofErr w:type="spellEnd"/>
      <w:proofErr w:type="gramEnd"/>
    </w:p>
    <w:p w:rsidR="00820CA4" w:rsidRPr="001340CD" w:rsidRDefault="00820CA4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clear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1340CD">
        <w:rPr>
          <w:rFonts w:ascii="Courier New" w:hAnsi="Courier New" w:cs="Courier New"/>
          <w:color w:val="AA04F9"/>
          <w:sz w:val="24"/>
          <w:szCs w:val="24"/>
        </w:rPr>
        <w:t>all</w:t>
      </w:r>
    </w:p>
    <w:p w:rsidR="00820CA4" w:rsidRPr="001340CD" w:rsidRDefault="00820CA4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u = </w:t>
      </w:r>
      <w:proofErr w:type="spellStart"/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linspace</w:t>
      </w:r>
      <w:proofErr w:type="spellEnd"/>
      <w:r w:rsidRPr="001340CD"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>0,2*pi,200)</w:t>
      </w:r>
    </w:p>
    <w:p w:rsidR="00820CA4" w:rsidRPr="001340CD" w:rsidRDefault="00820CA4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plot(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>1+cos(u),3+2*sin(u),</w:t>
      </w:r>
      <w:r w:rsidRPr="001340CD">
        <w:rPr>
          <w:rFonts w:ascii="Courier New" w:hAnsi="Courier New" w:cs="Courier New"/>
          <w:color w:val="AA04F9"/>
          <w:sz w:val="24"/>
          <w:szCs w:val="24"/>
        </w:rPr>
        <w:t>'g.'</w:t>
      </w: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) </w:t>
      </w:r>
    </w:p>
    <w:p w:rsidR="00820CA4" w:rsidRPr="001340CD" w:rsidRDefault="00820CA4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axis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1340CD">
        <w:rPr>
          <w:rFonts w:ascii="Courier New" w:hAnsi="Courier New" w:cs="Courier New"/>
          <w:color w:val="AA04F9"/>
          <w:sz w:val="24"/>
          <w:szCs w:val="24"/>
        </w:rPr>
        <w:t>equal</w:t>
      </w:r>
    </w:p>
    <w:p w:rsidR="00820CA4" w:rsidRPr="001340CD" w:rsidRDefault="00820CA4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xlabel</w:t>
      </w:r>
      <w:proofErr w:type="spellEnd"/>
      <w:r w:rsidRPr="001340CD"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 w:rsidRPr="001340CD">
        <w:rPr>
          <w:rFonts w:ascii="Courier New" w:hAnsi="Courier New" w:cs="Courier New"/>
          <w:color w:val="AA04F9"/>
          <w:sz w:val="24"/>
          <w:szCs w:val="24"/>
        </w:rPr>
        <w:t>'x-axis'</w:t>
      </w:r>
      <w:r w:rsidRPr="001340CD">
        <w:rPr>
          <w:rFonts w:ascii="Courier New" w:hAnsi="Courier New" w:cs="Courier New"/>
          <w:color w:val="000000"/>
          <w:sz w:val="24"/>
          <w:szCs w:val="24"/>
        </w:rPr>
        <w:t>)</w:t>
      </w:r>
    </w:p>
    <w:p w:rsidR="00820CA4" w:rsidRPr="001340CD" w:rsidRDefault="00820CA4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color w:val="000000"/>
          <w:sz w:val="24"/>
          <w:szCs w:val="24"/>
        </w:rPr>
      </w:pPr>
      <w:proofErr w:type="spellStart"/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ylabel</w:t>
      </w:r>
      <w:proofErr w:type="spellEnd"/>
      <w:r w:rsidRPr="001340CD"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 w:rsidRPr="001340CD">
        <w:rPr>
          <w:rFonts w:ascii="Courier New" w:hAnsi="Courier New" w:cs="Courier New"/>
          <w:color w:val="AA04F9"/>
          <w:sz w:val="24"/>
          <w:szCs w:val="24"/>
        </w:rPr>
        <w:t>'y-axis'</w:t>
      </w:r>
      <w:r w:rsidRPr="001340CD">
        <w:rPr>
          <w:rFonts w:ascii="Courier New" w:hAnsi="Courier New" w:cs="Courier New"/>
          <w:color w:val="000000"/>
          <w:sz w:val="24"/>
          <w:szCs w:val="24"/>
        </w:rPr>
        <w:t>)</w:t>
      </w:r>
    </w:p>
    <w:p w:rsidR="00820CA4" w:rsidRPr="001340CD" w:rsidRDefault="00820CA4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color w:val="000000"/>
          <w:sz w:val="24"/>
          <w:szCs w:val="24"/>
        </w:rPr>
      </w:pP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title(</w:t>
      </w:r>
      <w:proofErr w:type="gramEnd"/>
      <w:r w:rsidRPr="001340CD">
        <w:rPr>
          <w:rFonts w:ascii="Courier New" w:hAnsi="Courier New" w:cs="Courier New"/>
          <w:color w:val="AA04F9"/>
          <w:sz w:val="24"/>
          <w:szCs w:val="24"/>
        </w:rPr>
        <w:t>'Circle'</w:t>
      </w:r>
      <w:r w:rsidRPr="001340CD">
        <w:rPr>
          <w:rFonts w:ascii="Courier New" w:hAnsi="Courier New" w:cs="Courier New"/>
          <w:color w:val="000000"/>
          <w:sz w:val="24"/>
          <w:szCs w:val="24"/>
        </w:rPr>
        <w:t>)</w:t>
      </w:r>
    </w:p>
    <w:p w:rsidR="00820CA4" w:rsidRPr="001340CD" w:rsidRDefault="00820CA4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color w:val="000000"/>
          <w:sz w:val="24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szCs w:val="24"/>
        </w:rPr>
      </w:pPr>
      <w:r w:rsidRPr="001340CD">
        <w:rPr>
          <w:szCs w:val="24"/>
        </w:rPr>
        <w:t>Command Window:</w:t>
      </w:r>
    </w:p>
    <w:p w:rsidR="00820CA4" w:rsidRPr="001340CD" w:rsidRDefault="00820CA4" w:rsidP="001340CD">
      <w:pPr>
        <w:pStyle w:val="NoSpacing"/>
        <w:spacing w:line="360" w:lineRule="auto"/>
        <w:rPr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u =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 through 13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    0    0.0316    0.0631    0.0947    0.1263    0.1579    0.1894    0.2210    0.2526    0.2842    0.3157    0.3473    0.3789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4 through 26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0.4105    0.4420    0.4736    0.5052    0.5368    0.5683    0.5999    0.6315    0.6630    0.6946    0.7262    0.7578    0.7893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27 through 39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0.8209    0.8525    0.8841    0.9156    0.9472    0.9788    1.0104    1.0419    1.0735    1.1051    1.1367    1.1682    1.1998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40 through 52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1.2314    1.2630    1.2945    1.3261    1.3577    1.3892    1.4208    1.4524    1.4840    1.5155    1.5471    1.5787    1.6103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53 through 65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1.6418    1.6734    1.7050    1.7366    1.7681    1.7997    1.8313    1.8629    1.8944    1.9260    1.9576    1.9891    2.0207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66 through 78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2.0523    2.0839    2.1154    2.1470    2.1786    2.2102    2.2417    2.2733    2.3049    2.3365    2.3680    2.3996    2.4312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79 through 91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2.4628    2.4943    2.5259    2.5575    2.5891    2.6206    2.6522    2.6838    2.7153    2.7469    2.7785    2.8101    2.8416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92 through 104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2.8732    2.9048    2.9364    2.9679    2.9995    3.0311    3.0627    3.0942    3.1258    3.1574    3.1890    3.2205    3.2521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05 through 117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3.2837    3.3152    3.3468    3.3784    3.4100    3.4415    3.4731    3.5047    3.5363    3.5678    3.5994    3.6310    3.6626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18 through 130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3.6941    3.7257    3.7573    3.7889    3.8204    3.8520    3.8836    3.9152    3.9467    3.9783    4.0099    4.0414    4.0730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31 through 143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4.1046    4.1362    4.1677    4.1993    4.2309    4.2625    4.2940    4.3256    4.3572    4.3888    4.4203    4.4519    4.4835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44 through 156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4.5151    4.5466    4.5782    4.6098    4.6413    4.6729    4.7045    4.7361    4.7676    4.7992    4.8308    4.8624    4.8939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57 through 169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4.9255    4.9571    4.9887    5.0202    5.0518    5.0834    5.1150    5.1465    5.1781    5.2097    5.2413    5.2728    5.3044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70 through 182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5.3360    5.3675    5.3991    5.4307    5.4623    5.4938    5.5254    5.5570    5.5886    5.6201    5.6517    5.6833    5.7149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83 through 195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5.7464    5.7780    5.8096    5.8412    5.8727    5.9043    5.9359    5.9674    5.9990    6.0306    6.0622    6.0937    6.1253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96 through 200</w:t>
      </w: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820CA4" w:rsidRPr="001340CD" w:rsidRDefault="00820CA4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6.1569    6.1885    6.2200    6.2516    6.2832</w:t>
      </w:r>
    </w:p>
    <w:p w:rsidR="00CE0A5D" w:rsidRPr="001340CD" w:rsidRDefault="00CE0A5D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CE0A5D" w:rsidRPr="001340CD" w:rsidRDefault="00CE0A5D" w:rsidP="001340CD">
      <w:pPr>
        <w:pStyle w:val="NoSpacing"/>
        <w:spacing w:line="360" w:lineRule="auto"/>
        <w:rPr>
          <w:szCs w:val="24"/>
        </w:rPr>
      </w:pPr>
      <w:r w:rsidRPr="001340CD">
        <w:rPr>
          <w:szCs w:val="24"/>
        </w:rPr>
        <w:t>Figure with Axis Equal:</w:t>
      </w:r>
    </w:p>
    <w:p w:rsidR="00CE0A5D" w:rsidRPr="001340CD" w:rsidRDefault="00CE0A5D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CE0A5D" w:rsidRPr="001340CD" w:rsidRDefault="00CE0A5D" w:rsidP="001340CD">
      <w:pPr>
        <w:pStyle w:val="NoSpacing"/>
        <w:spacing w:line="360" w:lineRule="auto"/>
        <w:rPr>
          <w:szCs w:val="24"/>
        </w:rPr>
      </w:pPr>
      <w:r w:rsidRPr="001340CD">
        <w:rPr>
          <w:noProof/>
          <w:szCs w:val="24"/>
          <w:lang w:eastAsia="en-IN"/>
        </w:rPr>
        <w:drawing>
          <wp:inline distT="0" distB="0" distL="0" distR="0" wp14:anchorId="6B6A4FF6" wp14:editId="00B9FD2F">
            <wp:extent cx="5943600" cy="49676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0A5D" w:rsidRPr="001340CD" w:rsidRDefault="00CE0A5D" w:rsidP="001340CD">
      <w:pPr>
        <w:pStyle w:val="NoSpacing"/>
        <w:spacing w:line="360" w:lineRule="auto"/>
        <w:rPr>
          <w:szCs w:val="24"/>
        </w:rPr>
      </w:pPr>
    </w:p>
    <w:p w:rsidR="00CE0A5D" w:rsidRPr="001340CD" w:rsidRDefault="00CE0A5D" w:rsidP="001340CD">
      <w:pPr>
        <w:pStyle w:val="NoSpacing"/>
        <w:spacing w:line="360" w:lineRule="auto"/>
        <w:rPr>
          <w:szCs w:val="24"/>
        </w:rPr>
      </w:pPr>
      <w:r w:rsidRPr="001340CD">
        <w:rPr>
          <w:szCs w:val="24"/>
        </w:rPr>
        <w:t>Figure without Axis Equal:</w:t>
      </w:r>
    </w:p>
    <w:p w:rsidR="00CE0A5D" w:rsidRPr="001340CD" w:rsidRDefault="00CE0A5D" w:rsidP="001340CD">
      <w:pPr>
        <w:pStyle w:val="NoSpacing"/>
        <w:spacing w:line="360" w:lineRule="auto"/>
        <w:rPr>
          <w:szCs w:val="24"/>
        </w:rPr>
      </w:pPr>
    </w:p>
    <w:p w:rsidR="00CE0A5D" w:rsidRPr="001340CD" w:rsidRDefault="00CE0A5D" w:rsidP="001340CD">
      <w:pPr>
        <w:pStyle w:val="NoSpacing"/>
        <w:spacing w:line="360" w:lineRule="auto"/>
        <w:rPr>
          <w:szCs w:val="24"/>
        </w:rPr>
      </w:pPr>
      <w:r w:rsidRPr="001340CD">
        <w:rPr>
          <w:noProof/>
          <w:szCs w:val="24"/>
          <w:lang w:eastAsia="en-IN"/>
        </w:rPr>
        <w:lastRenderedPageBreak/>
        <w:drawing>
          <wp:inline distT="0" distB="0" distL="0" distR="0" wp14:anchorId="1CC77F06" wp14:editId="4708166C">
            <wp:extent cx="5943600" cy="49345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0A5D" w:rsidRPr="001340CD" w:rsidRDefault="00CE0A5D" w:rsidP="001340CD">
      <w:pPr>
        <w:pStyle w:val="NoSpacing"/>
        <w:spacing w:line="360" w:lineRule="auto"/>
        <w:rPr>
          <w:szCs w:val="24"/>
        </w:rPr>
      </w:pPr>
    </w:p>
    <w:p w:rsidR="00CE0A5D" w:rsidRPr="001340CD" w:rsidRDefault="00CE0A5D" w:rsidP="001340CD">
      <w:pPr>
        <w:pStyle w:val="NoSpacing"/>
        <w:spacing w:line="360" w:lineRule="auto"/>
        <w:rPr>
          <w:szCs w:val="24"/>
        </w:rPr>
      </w:pPr>
      <w:r w:rsidRPr="001340CD">
        <w:rPr>
          <w:szCs w:val="24"/>
        </w:rPr>
        <w:t>Legend</w:t>
      </w:r>
    </w:p>
    <w:p w:rsidR="00CE0A5D" w:rsidRPr="001340CD" w:rsidRDefault="00CE0A5D" w:rsidP="001340CD">
      <w:pPr>
        <w:pStyle w:val="NoSpacing"/>
        <w:spacing w:line="360" w:lineRule="auto"/>
        <w:rPr>
          <w:szCs w:val="24"/>
        </w:rPr>
      </w:pPr>
    </w:p>
    <w:p w:rsidR="00CE0A5D" w:rsidRPr="001340CD" w:rsidRDefault="00506A99" w:rsidP="001340CD">
      <w:pPr>
        <w:pStyle w:val="NoSpacing"/>
        <w:spacing w:line="360" w:lineRule="auto"/>
        <w:rPr>
          <w:szCs w:val="24"/>
        </w:rPr>
      </w:pPr>
      <w:r w:rsidRPr="001340CD">
        <w:rPr>
          <w:szCs w:val="24"/>
        </w:rPr>
        <w:t>Editor Window:</w:t>
      </w:r>
    </w:p>
    <w:p w:rsidR="00506A99" w:rsidRPr="001340CD" w:rsidRDefault="00506A99" w:rsidP="001340CD">
      <w:pPr>
        <w:pStyle w:val="NoSpacing"/>
        <w:spacing w:line="360" w:lineRule="auto"/>
        <w:rPr>
          <w:szCs w:val="24"/>
        </w:rPr>
      </w:pPr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clc</w:t>
      </w:r>
      <w:proofErr w:type="spellEnd"/>
      <w:proofErr w:type="gramEnd"/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clear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1340CD">
        <w:rPr>
          <w:rFonts w:ascii="Courier New" w:hAnsi="Courier New" w:cs="Courier New"/>
          <w:color w:val="AA04F9"/>
          <w:sz w:val="24"/>
          <w:szCs w:val="24"/>
        </w:rPr>
        <w:t>all</w:t>
      </w:r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u = </w:t>
      </w:r>
      <w:proofErr w:type="spellStart"/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linspace</w:t>
      </w:r>
      <w:proofErr w:type="spellEnd"/>
      <w:r w:rsidRPr="001340CD"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>0,2*pi,200)</w:t>
      </w:r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plot(</w:t>
      </w:r>
      <w:proofErr w:type="spellStart"/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>cos</w:t>
      </w:r>
      <w:proofErr w:type="spell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(u)) </w:t>
      </w:r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legend(</w:t>
      </w:r>
      <w:proofErr w:type="gramEnd"/>
      <w:r w:rsidRPr="001340CD">
        <w:rPr>
          <w:rFonts w:ascii="Courier New" w:hAnsi="Courier New" w:cs="Courier New"/>
          <w:color w:val="AA04F9"/>
          <w:sz w:val="24"/>
          <w:szCs w:val="24"/>
        </w:rPr>
        <w:t>'</w:t>
      </w:r>
      <w:proofErr w:type="spellStart"/>
      <w:r w:rsidRPr="001340CD">
        <w:rPr>
          <w:rFonts w:ascii="Courier New" w:hAnsi="Courier New" w:cs="Courier New"/>
          <w:color w:val="AA04F9"/>
          <w:sz w:val="24"/>
          <w:szCs w:val="24"/>
        </w:rPr>
        <w:t>cos</w:t>
      </w:r>
      <w:proofErr w:type="spellEnd"/>
      <w:r w:rsidRPr="001340CD">
        <w:rPr>
          <w:rFonts w:ascii="Courier New" w:hAnsi="Courier New" w:cs="Courier New"/>
          <w:color w:val="AA04F9"/>
          <w:sz w:val="24"/>
          <w:szCs w:val="24"/>
        </w:rPr>
        <w:t xml:space="preserve"> </w:t>
      </w:r>
      <w:proofErr w:type="spellStart"/>
      <w:r w:rsidRPr="001340CD">
        <w:rPr>
          <w:rFonts w:ascii="Courier New" w:hAnsi="Courier New" w:cs="Courier New"/>
          <w:color w:val="AA04F9"/>
          <w:sz w:val="24"/>
          <w:szCs w:val="24"/>
        </w:rPr>
        <w:t>x'</w:t>
      </w:r>
      <w:r w:rsidRPr="001340CD">
        <w:rPr>
          <w:rFonts w:ascii="Courier New" w:hAnsi="Courier New" w:cs="Courier New"/>
          <w:color w:val="000000"/>
          <w:sz w:val="24"/>
          <w:szCs w:val="24"/>
        </w:rPr>
        <w:t>,</w:t>
      </w:r>
      <w:r w:rsidRPr="001340CD">
        <w:rPr>
          <w:rFonts w:ascii="Courier New" w:hAnsi="Courier New" w:cs="Courier New"/>
          <w:color w:val="AA04F9"/>
          <w:sz w:val="24"/>
          <w:szCs w:val="24"/>
        </w:rPr>
        <w:t>'location'</w:t>
      </w:r>
      <w:r w:rsidRPr="001340CD">
        <w:rPr>
          <w:rFonts w:ascii="Courier New" w:hAnsi="Courier New" w:cs="Courier New"/>
          <w:color w:val="000000"/>
          <w:sz w:val="24"/>
          <w:szCs w:val="24"/>
        </w:rPr>
        <w:t>,</w:t>
      </w:r>
      <w:r w:rsidRPr="001340CD">
        <w:rPr>
          <w:rFonts w:ascii="Courier New" w:hAnsi="Courier New" w:cs="Courier New"/>
          <w:color w:val="AA04F9"/>
          <w:sz w:val="24"/>
          <w:szCs w:val="24"/>
        </w:rPr>
        <w:t>'northeast</w:t>
      </w:r>
      <w:proofErr w:type="spellEnd"/>
      <w:r w:rsidRPr="001340CD">
        <w:rPr>
          <w:rFonts w:ascii="Courier New" w:hAnsi="Courier New" w:cs="Courier New"/>
          <w:color w:val="AA04F9"/>
          <w:sz w:val="24"/>
          <w:szCs w:val="24"/>
        </w:rPr>
        <w:t>'</w:t>
      </w:r>
      <w:r w:rsidRPr="001340CD">
        <w:rPr>
          <w:rFonts w:ascii="Courier New" w:hAnsi="Courier New" w:cs="Courier New"/>
          <w:color w:val="000000"/>
          <w:sz w:val="24"/>
          <w:szCs w:val="24"/>
        </w:rPr>
        <w:t>)</w:t>
      </w:r>
    </w:p>
    <w:p w:rsidR="00506A99" w:rsidRPr="001340CD" w:rsidRDefault="00506A99" w:rsidP="001340CD">
      <w:pPr>
        <w:pStyle w:val="NoSpacing"/>
        <w:spacing w:line="360" w:lineRule="auto"/>
        <w:rPr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szCs w:val="24"/>
        </w:rPr>
      </w:pPr>
      <w:r w:rsidRPr="001340CD">
        <w:rPr>
          <w:szCs w:val="24"/>
        </w:rPr>
        <w:t>Command Window:</w:t>
      </w:r>
    </w:p>
    <w:p w:rsidR="00506A99" w:rsidRPr="001340CD" w:rsidRDefault="00506A99" w:rsidP="001340CD">
      <w:pPr>
        <w:pStyle w:val="NoSpacing"/>
        <w:spacing w:line="360" w:lineRule="auto"/>
        <w:rPr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u =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 through 13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    0    0.0316    0.0631    0.0947    0.1263    0.1579    0.1894    0.2210    0.2526    0.2842    0.3157    0.3473    0.3789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4 through 26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0.4105    0.4420    0.4736    0.5052    0.5368    0.5683    0.5999    0.6315    0.6630    0.6946    0.7262    0.7578    0.7893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27 through 39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0.8209    0.8525    0.8841    0.9156    0.9472    0.9788    1.0104    1.0419    1.0735    1.1051    1.1367    1.1682    1.1998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40 through 52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1.2314    1.2630    1.2945    1.3261    1.3577    1.3892    1.4208    1.4524    1.4840    1.5155    1.5471    1.5787    1.6103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53 through 65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lastRenderedPageBreak/>
        <w:t xml:space="preserve">    1.6418    1.6734    1.7050    1.7366    1.7681    1.7997    1.8313    1.8629    1.8944    1.9260    1.9576    1.9891    2.0207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66 through 78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2.0523    2.0839    2.1154    2.1470    2.1786    2.2102    2.2417    2.2733    2.3049    2.3365    2.3680    2.3996    2.4312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79 through 91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2.4628    2.4943    2.5259    2.5575    2.5891    2.6206    2.6522    2.6838    2.7153    2.7469    2.7785    2.8101    2.8416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92 through 104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2.8732    2.9048    2.9364    2.9679    2.9995    3.0311    3.0627    3.0942    3.1258    3.1574    3.1890    3.2205    3.2521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05 through 117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3.2837    3.3152    3.3468    3.3784    3.4100    3.4415    3.4731    3.5047    3.5363    3.5678    3.5994    3.6310    3.6626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18 through 130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lastRenderedPageBreak/>
        <w:t xml:space="preserve">    3.6941    3.7257    3.7573    3.7889    3.8204    3.8520    3.8836    3.9152    3.9467    3.9783    4.0099    4.0414    4.0730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31 through 143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4.1046    4.1362    4.1677    4.1993    4.2309    4.2625    4.2940    4.3256    4.3572    4.3888    4.4203    4.4519    4.4835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44 through 156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4.5151    4.5466    4.5782    4.6098    4.6413    4.6729    4.7045    4.7361    4.7676    4.7992    4.8308    4.8624    4.8939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57 through 169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4.9255    4.9571    4.9887    5.0202    5.0518    5.0834    5.1150    5.1465    5.1781    5.2097    5.2413    5.2728    5.3044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70 through 182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5.3360    5.3675    5.3991    5.4307    5.4623    5.4938    5.5254    5.5570    5.5886    5.6201    5.6517    5.6833    5.7149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83 through 195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lastRenderedPageBreak/>
        <w:t xml:space="preserve">    5.7464    5.7780    5.8096    5.8412    5.8727    5.9043    5.9359    5.9674    5.9990    6.0306    6.0622    6.0937    6.1253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96 through 200</w:t>
      </w: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6.1569    6.1885    6.2200    6.2516    6.2832</w:t>
      </w:r>
    </w:p>
    <w:p w:rsidR="00BA4F97" w:rsidRPr="001340CD" w:rsidRDefault="00BA4F97" w:rsidP="001340CD">
      <w:pPr>
        <w:pStyle w:val="NoSpacing"/>
        <w:spacing w:line="360" w:lineRule="auto"/>
        <w:rPr>
          <w:szCs w:val="24"/>
        </w:rPr>
      </w:pPr>
    </w:p>
    <w:p w:rsidR="00BA4F97" w:rsidRPr="001340CD" w:rsidRDefault="00BA4F97" w:rsidP="001340CD">
      <w:pPr>
        <w:pStyle w:val="NoSpacing"/>
        <w:spacing w:line="360" w:lineRule="auto"/>
        <w:rPr>
          <w:szCs w:val="24"/>
        </w:rPr>
      </w:pPr>
      <w:r w:rsidRPr="001340CD">
        <w:rPr>
          <w:szCs w:val="24"/>
        </w:rPr>
        <w:t>Figure:</w:t>
      </w:r>
    </w:p>
    <w:p w:rsidR="00214111" w:rsidRPr="001340CD" w:rsidRDefault="00214111" w:rsidP="001340CD">
      <w:pPr>
        <w:pStyle w:val="NoSpacing"/>
        <w:spacing w:line="360" w:lineRule="auto"/>
        <w:rPr>
          <w:szCs w:val="24"/>
        </w:rPr>
      </w:pPr>
    </w:p>
    <w:p w:rsidR="00214111" w:rsidRPr="001340CD" w:rsidRDefault="00214111" w:rsidP="001340CD">
      <w:pPr>
        <w:pStyle w:val="NoSpacing"/>
        <w:spacing w:line="360" w:lineRule="auto"/>
        <w:rPr>
          <w:szCs w:val="24"/>
        </w:rPr>
      </w:pPr>
      <w:r w:rsidRPr="001340CD">
        <w:rPr>
          <w:noProof/>
          <w:szCs w:val="24"/>
          <w:lang w:eastAsia="en-IN"/>
        </w:rPr>
        <w:drawing>
          <wp:inline distT="0" distB="0" distL="0" distR="0" wp14:anchorId="6CD95614" wp14:editId="2D8DC113">
            <wp:extent cx="5943600" cy="46158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6A99" w:rsidRPr="001340CD" w:rsidRDefault="00506A99" w:rsidP="001340CD">
      <w:pPr>
        <w:pStyle w:val="NoSpacing"/>
        <w:spacing w:line="360" w:lineRule="auto"/>
        <w:rPr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szCs w:val="24"/>
        </w:rPr>
      </w:pPr>
      <w:r w:rsidRPr="001340CD">
        <w:rPr>
          <w:szCs w:val="24"/>
        </w:rPr>
        <w:t>Comet3:</w:t>
      </w:r>
    </w:p>
    <w:p w:rsidR="00506A99" w:rsidRPr="001340CD" w:rsidRDefault="00506A99" w:rsidP="001340CD">
      <w:pPr>
        <w:pStyle w:val="NoSpacing"/>
        <w:spacing w:line="360" w:lineRule="auto"/>
        <w:rPr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szCs w:val="24"/>
        </w:rPr>
      </w:pPr>
      <w:r w:rsidRPr="001340CD">
        <w:rPr>
          <w:szCs w:val="24"/>
        </w:rPr>
        <w:lastRenderedPageBreak/>
        <w:t>Editor Window:</w:t>
      </w:r>
    </w:p>
    <w:p w:rsidR="00506A99" w:rsidRPr="001340CD" w:rsidRDefault="00506A99" w:rsidP="001340CD">
      <w:pPr>
        <w:pStyle w:val="NoSpacing"/>
        <w:spacing w:line="360" w:lineRule="auto"/>
        <w:rPr>
          <w:szCs w:val="24"/>
        </w:rPr>
      </w:pPr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clc</w:t>
      </w:r>
      <w:proofErr w:type="spellEnd"/>
      <w:proofErr w:type="gramEnd"/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clear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1340CD">
        <w:rPr>
          <w:rFonts w:ascii="Courier New" w:hAnsi="Courier New" w:cs="Courier New"/>
          <w:color w:val="AA04F9"/>
          <w:sz w:val="24"/>
          <w:szCs w:val="24"/>
        </w:rPr>
        <w:t>all</w:t>
      </w:r>
    </w:p>
    <w:p w:rsidR="00FE4A24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color w:val="028009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t = </w:t>
      </w:r>
      <w:proofErr w:type="spellStart"/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linspace</w:t>
      </w:r>
      <w:proofErr w:type="spellEnd"/>
      <w:r w:rsidRPr="001340CD"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1, 100, 100) </w:t>
      </w:r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x = </w:t>
      </w:r>
      <w:proofErr w:type="spellStart"/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cos</w:t>
      </w:r>
      <w:proofErr w:type="spellEnd"/>
      <w:r w:rsidRPr="001340CD"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>t)</w:t>
      </w:r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y = </w:t>
      </w: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sin(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>t)</w:t>
      </w:r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z = </w:t>
      </w: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sin(</w:t>
      </w:r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>5*t)</w:t>
      </w:r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r w:rsidRPr="001340CD">
        <w:rPr>
          <w:rFonts w:ascii="Courier New" w:hAnsi="Courier New" w:cs="Courier New"/>
          <w:color w:val="000000"/>
          <w:sz w:val="24"/>
          <w:szCs w:val="24"/>
        </w:rPr>
        <w:t>comet3(</w:t>
      </w:r>
      <w:proofErr w:type="spellStart"/>
      <w:r w:rsidRPr="001340CD">
        <w:rPr>
          <w:rFonts w:ascii="Courier New" w:hAnsi="Courier New" w:cs="Courier New"/>
          <w:color w:val="000000"/>
          <w:sz w:val="24"/>
          <w:szCs w:val="24"/>
        </w:rPr>
        <w:t>x</w:t>
      </w: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,y,z</w:t>
      </w:r>
      <w:proofErr w:type="spellEnd"/>
      <w:proofErr w:type="gramEnd"/>
      <w:r w:rsidRPr="001340CD">
        <w:rPr>
          <w:rFonts w:ascii="Courier New" w:hAnsi="Courier New" w:cs="Courier New"/>
          <w:color w:val="000000"/>
          <w:sz w:val="24"/>
          <w:szCs w:val="24"/>
        </w:rPr>
        <w:t xml:space="preserve">) </w:t>
      </w:r>
      <w:bookmarkStart w:id="0" w:name="_GoBack"/>
      <w:bookmarkEnd w:id="0"/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xlabel</w:t>
      </w:r>
      <w:proofErr w:type="spellEnd"/>
      <w:r w:rsidRPr="001340CD"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 w:rsidRPr="001340CD">
        <w:rPr>
          <w:rFonts w:ascii="Courier New" w:hAnsi="Courier New" w:cs="Courier New"/>
          <w:color w:val="AA04F9"/>
          <w:sz w:val="24"/>
          <w:szCs w:val="24"/>
        </w:rPr>
        <w:t>'x-axis'</w:t>
      </w:r>
      <w:r w:rsidRPr="001340CD">
        <w:rPr>
          <w:rFonts w:ascii="Courier New" w:hAnsi="Courier New" w:cs="Courier New"/>
          <w:color w:val="000000"/>
          <w:sz w:val="24"/>
          <w:szCs w:val="24"/>
        </w:rPr>
        <w:t>)</w:t>
      </w:r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ylabel</w:t>
      </w:r>
      <w:proofErr w:type="spellEnd"/>
      <w:r w:rsidRPr="001340CD"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 w:rsidRPr="001340CD">
        <w:rPr>
          <w:rFonts w:ascii="Courier New" w:hAnsi="Courier New" w:cs="Courier New"/>
          <w:color w:val="AA04F9"/>
          <w:sz w:val="24"/>
          <w:szCs w:val="24"/>
        </w:rPr>
        <w:t>'y-axis'</w:t>
      </w:r>
      <w:r w:rsidRPr="001340CD">
        <w:rPr>
          <w:rFonts w:ascii="Courier New" w:hAnsi="Courier New" w:cs="Courier New"/>
          <w:color w:val="000000"/>
          <w:sz w:val="24"/>
          <w:szCs w:val="24"/>
        </w:rPr>
        <w:t>)</w:t>
      </w:r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zlabel</w:t>
      </w:r>
      <w:proofErr w:type="spellEnd"/>
      <w:r w:rsidRPr="001340CD"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 w:rsidRPr="001340CD">
        <w:rPr>
          <w:rFonts w:ascii="Courier New" w:hAnsi="Courier New" w:cs="Courier New"/>
          <w:color w:val="AA04F9"/>
          <w:sz w:val="24"/>
          <w:szCs w:val="24"/>
        </w:rPr>
        <w:t>'z-axis'</w:t>
      </w:r>
      <w:r w:rsidRPr="001340CD">
        <w:rPr>
          <w:rFonts w:ascii="Courier New" w:hAnsi="Courier New" w:cs="Courier New"/>
          <w:color w:val="000000"/>
          <w:sz w:val="24"/>
          <w:szCs w:val="24"/>
        </w:rPr>
        <w:t>)</w:t>
      </w:r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  <w:proofErr w:type="gramStart"/>
      <w:r w:rsidRPr="001340CD">
        <w:rPr>
          <w:rFonts w:ascii="Courier New" w:hAnsi="Courier New" w:cs="Courier New"/>
          <w:color w:val="000000"/>
          <w:sz w:val="24"/>
          <w:szCs w:val="24"/>
        </w:rPr>
        <w:t>title(</w:t>
      </w:r>
      <w:proofErr w:type="gramEnd"/>
      <w:r w:rsidRPr="001340CD">
        <w:rPr>
          <w:rFonts w:ascii="Courier New" w:hAnsi="Courier New" w:cs="Courier New"/>
          <w:color w:val="AA04F9"/>
          <w:sz w:val="24"/>
          <w:szCs w:val="24"/>
        </w:rPr>
        <w:t>'3D Curve'</w:t>
      </w:r>
      <w:r w:rsidRPr="001340CD">
        <w:rPr>
          <w:rFonts w:ascii="Courier New" w:hAnsi="Courier New" w:cs="Courier New"/>
          <w:color w:val="000000"/>
          <w:sz w:val="24"/>
          <w:szCs w:val="24"/>
        </w:rPr>
        <w:t>)</w:t>
      </w:r>
    </w:p>
    <w:p w:rsidR="00506A99" w:rsidRPr="001340CD" w:rsidRDefault="00506A99" w:rsidP="001340CD">
      <w:pPr>
        <w:autoSpaceDE w:val="0"/>
        <w:autoSpaceDN w:val="0"/>
        <w:adjustRightInd w:val="0"/>
        <w:spacing w:after="0" w:line="360" w:lineRule="auto"/>
        <w:rPr>
          <w:rFonts w:ascii="Courier New" w:hAnsi="Courier New" w:cs="Courier New"/>
          <w:sz w:val="24"/>
          <w:szCs w:val="24"/>
        </w:rPr>
      </w:pPr>
    </w:p>
    <w:p w:rsidR="00506A99" w:rsidRPr="001340CD" w:rsidRDefault="00506A99" w:rsidP="001340CD">
      <w:pPr>
        <w:pStyle w:val="NoSpacing"/>
        <w:spacing w:line="360" w:lineRule="auto"/>
        <w:rPr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Command Window:</w:t>
      </w:r>
    </w:p>
    <w:p w:rsidR="00BA4F97" w:rsidRPr="001340CD" w:rsidRDefault="00BA4F97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>u =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 through 13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     0    0.0316    0.0631    0.0947    0.1263    0.1579    0.1894    0.2210    0.2526    0.2842    0.3157    0.3473    0.3789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4 through 26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0.4105    0.4420    0.4736    0.5052    0.5368    0.5683    0.5999    0.6315    0.6630    0.6946    0.7262    0.7578    0.7893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27 through 39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0.8209    0.8525    0.8841    0.9156    0.9472    0.9788    1.0104    1.0419    1.0735    1.1051    1.1367    1.1682    1.1998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40 through 52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1.2314    1.2630    1.2945    1.3261    1.3577    1.3892    1.4208    1.4524    1.4840    1.5155    1.5471    1.5787    1.6103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53 through 65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1.6418    1.6734    1.7050    1.7366    1.7681    1.7997    1.8313    1.8629    1.8944    1.9260    1.9576    1.9891    2.0207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66 through 78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2.0523    2.0839    2.1154    2.1470    2.1786    2.2102    2.2417    2.2733    2.3049    2.3365    2.3680    2.3996    2.4312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79 through 91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2.4628    2.4943    2.5259    2.5575    2.5891    2.6206    2.6522    2.6838    2.7153    2.7469    2.7785    2.8101    2.8416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92 through 104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lastRenderedPageBreak/>
        <w:t xml:space="preserve">    2.8732    2.9048    2.9364    2.9679    2.9995    3.0311    3.0627    3.0942    3.1258    3.1574    3.1890    3.2205    3.2521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05 through 117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3.2837    3.3152    3.3468    3.3784    3.4100    3.4415    3.4731    3.5047    3.5363    3.5678    3.5994    3.6310    3.6626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18 through 130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3.6941    3.7257    3.7573    3.7889    3.8204    3.8520    3.8836    3.9152    3.9467    3.9783    4.0099    4.0414    4.0730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31 through 143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4.1046    4.1362    4.1677    4.1993    4.2309    4.2625    4.2940    4.3256    4.3572    4.3888    4.4203    4.4519    4.4835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44 through 156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4.5151    4.5466    4.5782    4.6098    4.6413    4.6729    4.7045    4.7361    4.7676    4.7992    4.8308    4.8624    4.8939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57 through 169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lastRenderedPageBreak/>
        <w:t xml:space="preserve">    4.9255    4.9571    4.9887    5.0202    5.0518    5.0834    5.1150    5.1465    5.1781    5.2097    5.2413    5.2728    5.3044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70 through 182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5.3360    5.3675    5.3991    5.4307    5.4623    5.4938    5.5254    5.5570    5.5886    5.6201    5.6517    5.6833    5.7149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83 through 195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5.7464    5.7780    5.8096    5.8412    5.8727    5.9043    5.9359    5.9674    5.9990    6.0306    6.0622    6.0937    6.1253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Columns 196 through 200</w:t>
      </w:r>
    </w:p>
    <w:p w:rsidR="00D43063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</w:p>
    <w:p w:rsidR="00506A99" w:rsidRPr="001340CD" w:rsidRDefault="00D43063" w:rsidP="001340CD">
      <w:pPr>
        <w:pStyle w:val="NoSpacing"/>
        <w:spacing w:line="360" w:lineRule="auto"/>
        <w:rPr>
          <w:rFonts w:ascii="Courier New" w:hAnsi="Courier New" w:cs="Courier New"/>
          <w:szCs w:val="24"/>
        </w:rPr>
      </w:pPr>
      <w:r w:rsidRPr="001340CD">
        <w:rPr>
          <w:rFonts w:ascii="Courier New" w:hAnsi="Courier New" w:cs="Courier New"/>
          <w:szCs w:val="24"/>
        </w:rPr>
        <w:t xml:space="preserve">    6.1569    6.1885    6.2200    6.2516    6.2832</w:t>
      </w:r>
    </w:p>
    <w:p w:rsidR="001340CD" w:rsidRPr="001340CD" w:rsidRDefault="001340CD" w:rsidP="001340CD">
      <w:pPr>
        <w:pStyle w:val="NoSpacing"/>
        <w:spacing w:line="360" w:lineRule="auto"/>
        <w:rPr>
          <w:szCs w:val="24"/>
        </w:rPr>
      </w:pPr>
    </w:p>
    <w:p w:rsidR="001340CD" w:rsidRPr="001340CD" w:rsidRDefault="001340CD" w:rsidP="001340CD">
      <w:pPr>
        <w:pStyle w:val="NoSpacing"/>
        <w:spacing w:line="360" w:lineRule="auto"/>
        <w:rPr>
          <w:szCs w:val="24"/>
        </w:rPr>
      </w:pPr>
      <w:r w:rsidRPr="001340CD">
        <w:rPr>
          <w:szCs w:val="24"/>
        </w:rPr>
        <w:t>Figure:</w:t>
      </w:r>
    </w:p>
    <w:p w:rsidR="001340CD" w:rsidRPr="001340CD" w:rsidRDefault="001340CD" w:rsidP="001340CD">
      <w:pPr>
        <w:pStyle w:val="NoSpacing"/>
        <w:spacing w:line="360" w:lineRule="auto"/>
        <w:rPr>
          <w:szCs w:val="24"/>
        </w:rPr>
      </w:pPr>
    </w:p>
    <w:p w:rsidR="001340CD" w:rsidRPr="001340CD" w:rsidRDefault="001340CD" w:rsidP="001340CD">
      <w:pPr>
        <w:pStyle w:val="NoSpacing"/>
        <w:spacing w:line="360" w:lineRule="auto"/>
        <w:rPr>
          <w:szCs w:val="24"/>
        </w:rPr>
      </w:pPr>
      <w:r w:rsidRPr="001340CD">
        <w:rPr>
          <w:noProof/>
          <w:szCs w:val="24"/>
          <w:lang w:eastAsia="en-IN"/>
        </w:rPr>
        <w:lastRenderedPageBreak/>
        <w:drawing>
          <wp:inline distT="0" distB="0" distL="0" distR="0" wp14:anchorId="494E3C7C" wp14:editId="251B17E6">
            <wp:extent cx="5943600" cy="46558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7" w:rsidRPr="001340CD" w:rsidRDefault="00BA4F97" w:rsidP="001340CD">
      <w:pPr>
        <w:pStyle w:val="NoSpacing"/>
        <w:spacing w:line="360" w:lineRule="auto"/>
        <w:rPr>
          <w:szCs w:val="24"/>
        </w:rPr>
      </w:pPr>
    </w:p>
    <w:sectPr w:rsidR="00BA4F97" w:rsidRPr="001340CD" w:rsidSect="007124CD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NDY2szA1NTY3tzBX0lEKTi0uzszPAykwqwUAXwpRiCwAAAA="/>
  </w:docVars>
  <w:rsids>
    <w:rsidRoot w:val="00C56935"/>
    <w:rsid w:val="0012476A"/>
    <w:rsid w:val="001340CD"/>
    <w:rsid w:val="001835CB"/>
    <w:rsid w:val="00184215"/>
    <w:rsid w:val="00214111"/>
    <w:rsid w:val="00342E99"/>
    <w:rsid w:val="00396326"/>
    <w:rsid w:val="00490D6E"/>
    <w:rsid w:val="00506A99"/>
    <w:rsid w:val="0063312C"/>
    <w:rsid w:val="00640970"/>
    <w:rsid w:val="006E4D3F"/>
    <w:rsid w:val="00742BF5"/>
    <w:rsid w:val="00752139"/>
    <w:rsid w:val="0079196C"/>
    <w:rsid w:val="00820CA4"/>
    <w:rsid w:val="009F4D01"/>
    <w:rsid w:val="00BA4F97"/>
    <w:rsid w:val="00C02967"/>
    <w:rsid w:val="00C56935"/>
    <w:rsid w:val="00CB31F2"/>
    <w:rsid w:val="00CE0A5D"/>
    <w:rsid w:val="00D32A5B"/>
    <w:rsid w:val="00D43063"/>
    <w:rsid w:val="00DE2A96"/>
    <w:rsid w:val="00EE128C"/>
    <w:rsid w:val="00EE50EF"/>
    <w:rsid w:val="00F16F9C"/>
    <w:rsid w:val="00FE4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A480A6-40CF-4B44-AAC9-316EEBFFD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4D3F"/>
    <w:rPr>
      <w:rFonts w:ascii="Cambria Math" w:hAnsi="Cambria Ma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College Font"/>
    <w:uiPriority w:val="1"/>
    <w:qFormat/>
    <w:rsid w:val="001835CB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C569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9</Pages>
  <Words>1453</Words>
  <Characters>828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arthik S</dc:creator>
  <cp:keywords/>
  <dc:description/>
  <cp:lastModifiedBy>Rahul Karthik S</cp:lastModifiedBy>
  <cp:revision>27</cp:revision>
  <dcterms:created xsi:type="dcterms:W3CDTF">2021-09-14T17:16:00Z</dcterms:created>
  <dcterms:modified xsi:type="dcterms:W3CDTF">2021-09-25T13:59:00Z</dcterms:modified>
</cp:coreProperties>
</file>